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04785FE9" w:rsidR="00A0160F" w:rsidRPr="003F55A5" w:rsidRDefault="00413CE6" w:rsidP="003D786B">
      <w:r w:rsidRPr="003F55A5">
        <w:fldChar w:fldCharType="begin"/>
      </w:r>
      <w:r w:rsidRPr="003F55A5">
        <w:instrText xml:space="preserve"> INCLUDEPICTURE "http://www.sapc.org.za/sapc/wp-content/uploads/2018/02/UCTLogo1.jpg" \* MERGEFORMATINET </w:instrText>
      </w:r>
      <w:r w:rsidRPr="003F55A5">
        <w:fldChar w:fldCharType="separate"/>
      </w:r>
      <w:r w:rsidR="00CE7920">
        <w:rPr>
          <w:noProof/>
        </w:rPr>
        <w:fldChar w:fldCharType="begin"/>
      </w:r>
      <w:r w:rsidR="00CE7920">
        <w:rPr>
          <w:noProof/>
        </w:rPr>
        <w:instrText xml:space="preserve"> INCLUDEPICTURE  "http://www.sapc.org.za/sapc/wp-content/uploads/2018/02/UCTLogo1.jpg" \* MERGEFORMATINET </w:instrText>
      </w:r>
      <w:r w:rsidR="00CE7920">
        <w:rPr>
          <w:noProof/>
        </w:rPr>
        <w:fldChar w:fldCharType="separate"/>
      </w:r>
      <w:r w:rsidR="00CE7920">
        <w:rPr>
          <w:noProof/>
        </w:rPr>
        <w:pict w14:anchorId="3F7B9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371" type="#_x0000_t75" style="width:412.5pt;height:387.75pt">
            <v:imagedata r:id="rId9" r:href="rId10"/>
          </v:shape>
        </w:pict>
      </w:r>
      <w:r w:rsidR="00CE7920">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CE7920"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6D66CE">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CE7920">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CE7920">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CE7920">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CE7920">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CE7920">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CE7920">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CE7920">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CE7920">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CE7920">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CE7920">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CE7920">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CE7920">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CE7920">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CE7920">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CE7920">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CE7920">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CE7920">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CE7920">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CE7920">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CE7920">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CE7920">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CE7920">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CE7920">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CE7920">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CE7920">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CE7920">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CE7920">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CE7920">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CE7920">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CE7920">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CE7920">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CE7920">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CE7920">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CE7920">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CE7920">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CE7920">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CE7920">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CE7920">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CE7920">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CE7920">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CE7920">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CE7920">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CE7920">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CE7920">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CE7920">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CE7920">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CE7920">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CE7920">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CE7920">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CE7920">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CE7920">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CE7920">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CE7920">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CE7920">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CE7920">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CE7920">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CE7920">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CE7920">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CE7920">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CE7920">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CE7920">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CE7920">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CE7920">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CE7920">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CE7920">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CE7920">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CE7920">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CE7920">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CE7920">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CE7920">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CE7920"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CE7920"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lastRenderedPageBreak/>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 xml:space="preserve">Top </w:t>
            </w:r>
            <w:r>
              <w:lastRenderedPageBreak/>
              <w:t>(t)</w:t>
            </w:r>
          </w:p>
        </w:tc>
        <w:tc>
          <w:tcPr>
            <w:tcW w:w="1053" w:type="dxa"/>
            <w:vAlign w:val="top"/>
          </w:tcPr>
          <w:p w14:paraId="578B9D09" w14:textId="1C238848" w:rsidR="008A52C2" w:rsidRDefault="00221373" w:rsidP="003D786B">
            <w:r>
              <w:lastRenderedPageBreak/>
              <w:t>+2</w:t>
            </w:r>
            <w:r>
              <w:lastRenderedPageBreak/>
              <w:t>/3</w:t>
            </w:r>
          </w:p>
        </w:tc>
        <w:tc>
          <w:tcPr>
            <w:tcW w:w="1410" w:type="dxa"/>
            <w:vAlign w:val="top"/>
          </w:tcPr>
          <w:p w14:paraId="2214422E" w14:textId="704ED02A" w:rsidR="008A52C2" w:rsidRDefault="00221373" w:rsidP="003D786B">
            <w:r>
              <w:lastRenderedPageBreak/>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78E6899E" w:rsidR="004A4671" w:rsidRDefault="004A4671" w:rsidP="003D786B">
      <w:r>
        <w:fldChar w:fldCharType="begin"/>
      </w:r>
      <w:r>
        <w:instrText xml:space="preserve"> INCLUDEPICTURE "https://upload.wikimedia.org/wikipedia/commons/7/75/Standard_Model_Feynman_Diagram_Vertices.png" \* MERGEFORMATINET </w:instrText>
      </w:r>
      <w:r>
        <w:fldChar w:fldCharType="separate"/>
      </w:r>
      <w:r w:rsidR="00CE7920">
        <w:rPr>
          <w:noProof/>
        </w:rPr>
        <w:fldChar w:fldCharType="begin"/>
      </w:r>
      <w:r w:rsidR="00CE7920">
        <w:rPr>
          <w:noProof/>
        </w:rPr>
        <w:instrText xml:space="preserve"> INCLUDEPICTURE  "https://upload.wikimedia.org/wikipedia/commons/7/75/Standard_Model_Feynman_Diagram_Vertices.png" \* MERGEFORMATINET </w:instrText>
      </w:r>
      <w:r w:rsidR="00CE7920">
        <w:rPr>
          <w:noProof/>
        </w:rPr>
        <w:fldChar w:fldCharType="separate"/>
      </w:r>
      <w:r w:rsidR="003B378A">
        <w:rPr>
          <w:noProof/>
        </w:rPr>
        <w:pict w14:anchorId="6D55D968">
          <v:shape id="_x0000_i3372" type="#_x0000_t75" style="width:425.25pt;height:435pt">
            <v:imagedata r:id="rId15" r:href="rId16"/>
          </v:shape>
        </w:pict>
      </w:r>
      <w:r w:rsidR="00CE7920">
        <w:rPr>
          <w:noProof/>
        </w:rPr>
        <w:fldChar w:fldCharType="end"/>
      </w:r>
      <w:r>
        <w:fldChar w:fldCharType="end"/>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CE7920"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6D4ADE0" w:rsidR="00A7402C" w:rsidRDefault="00167EFD" w:rsidP="003D786B">
      <w:r>
        <w:fldChar w:fldCharType="begin"/>
      </w:r>
      <w:r>
        <w:instrText xml:space="preserve"> INCLUDEPICTURE "https://upload.wikimedia.org/wikipedia/commons/thumb/b/bc/QCDphasediagram.svg/1024px-QCDphasediagram.svg.png" \* MERGEFORMATINET </w:instrText>
      </w:r>
      <w:r>
        <w:fldChar w:fldCharType="separate"/>
      </w:r>
      <w:r w:rsidR="00CE7920">
        <w:rPr>
          <w:noProof/>
        </w:rPr>
        <w:fldChar w:fldCharType="begin"/>
      </w:r>
      <w:r w:rsidR="00CE7920">
        <w:rPr>
          <w:noProof/>
        </w:rPr>
        <w:instrText xml:space="preserve"> INCLUDEPICTURE  "https://upload.wikimedia.org/wikipedia/commons/thumb/b/bc/QCDphasediagram.svg/1024px-QCDphasediagram.svg.png" \* MERGEFORMATINET </w:instrText>
      </w:r>
      <w:r w:rsidR="00CE7920">
        <w:rPr>
          <w:noProof/>
        </w:rPr>
        <w:fldChar w:fldCharType="separate"/>
      </w:r>
      <w:r w:rsidR="003B378A">
        <w:rPr>
          <w:noProof/>
        </w:rPr>
        <w:pict w14:anchorId="73B74677">
          <v:shape id="_x0000_i3373" type="#_x0000_t75" style="width:424.5pt;height:303pt">
            <v:imagedata r:id="rId20" r:href="rId21"/>
          </v:shape>
        </w:pict>
      </w:r>
      <w:r w:rsidR="00CE7920">
        <w:rPr>
          <w:noProof/>
        </w:rPr>
        <w:fldChar w:fldCharType="end"/>
      </w:r>
      <w:r>
        <w:fldChar w:fldCharType="end"/>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5FDCDE1C" w:rsidR="00EC589C" w:rsidRDefault="00EC589C" w:rsidP="003D786B">
      <w:r>
        <w:lastRenderedPageBreak/>
        <w:fldChar w:fldCharType="begin"/>
      </w:r>
      <w:r>
        <w:instrText xml:space="preserve"> INCLUDEPICTURE "http://www.ctc.cam.ac.uk/images/contentpics/outreach/cp_universe_chronology_large.jpg" \* MERGEFORMATINET </w:instrText>
      </w:r>
      <w:r>
        <w:fldChar w:fldCharType="separate"/>
      </w:r>
      <w:r w:rsidR="00CE7920">
        <w:rPr>
          <w:noProof/>
        </w:rPr>
        <w:fldChar w:fldCharType="begin"/>
      </w:r>
      <w:r w:rsidR="00CE7920">
        <w:rPr>
          <w:noProof/>
        </w:rPr>
        <w:instrText xml:space="preserve"> INCLUDEPICTURE  "http://www.ctc.cam.ac.uk/images/contentpics/outreach/cp_universe_chronology_large.jpg" \* MERGEFORMATINET </w:instrText>
      </w:r>
      <w:r w:rsidR="00CE7920">
        <w:rPr>
          <w:noProof/>
        </w:rPr>
        <w:fldChar w:fldCharType="separate"/>
      </w:r>
      <w:r w:rsidR="003B378A">
        <w:rPr>
          <w:noProof/>
        </w:rPr>
        <w:pict w14:anchorId="07A325AA">
          <v:shape id="_x0000_i3374" type="#_x0000_t75" style="width:425.25pt;height:603.75pt">
            <v:imagedata r:id="rId22" r:href="rId23"/>
          </v:shape>
        </w:pict>
      </w:r>
      <w:r w:rsidR="00CE7920">
        <w:rPr>
          <w:noProof/>
        </w:rPr>
        <w:fldChar w:fldCharType="end"/>
      </w:r>
      <w:r>
        <w:fldChar w:fldCharType="end"/>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8677A83" w:rsidR="00DC6D27" w:rsidRDefault="007B290E" w:rsidP="003D786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CE7920">
        <w:rPr>
          <w:noProof/>
        </w:rPr>
        <w:fldChar w:fldCharType="begin"/>
      </w:r>
      <w:r w:rsidR="00CE7920">
        <w:rPr>
          <w:noProof/>
        </w:rPr>
        <w:instrText xml:space="preserve"> INCLUDEPICTURE  "https://www.symmetrymagazine.org/sites/default/files/styles/2015_hero/public/images/standard/LHC_map-s.jpg?itok=UXbYWaVW" \* MERGEFORMATINET </w:instrText>
      </w:r>
      <w:r w:rsidR="00CE7920">
        <w:rPr>
          <w:noProof/>
        </w:rPr>
        <w:fldChar w:fldCharType="separate"/>
      </w:r>
      <w:r w:rsidR="003B378A">
        <w:rPr>
          <w:noProof/>
        </w:rPr>
        <w:pict w14:anchorId="7891089D">
          <v:shape id="_x0000_i3375" type="#_x0000_t75" style="width:423.75pt;height:238.5pt">
            <v:imagedata r:id="rId24" r:href="rId25"/>
          </v:shape>
        </w:pict>
      </w:r>
      <w:r w:rsidR="00CE7920">
        <w:rPr>
          <w:noProof/>
        </w:rPr>
        <w:fldChar w:fldCharType="end"/>
      </w:r>
      <w:r w:rsidRPr="007B290E">
        <w:fldChar w:fldCharType="end"/>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725CA860" w:rsidR="00172CCF" w:rsidRDefault="00F42297" w:rsidP="003D786B">
      <w:r>
        <w:fldChar w:fldCharType="begin"/>
      </w:r>
      <w:r>
        <w:instrText xml:space="preserve"> INCLUDEPICTURE "https://www.lhc-closer.es/webapp/files/1435153339_c198796447bb0ebc42927e1da733d86a.jpg" \* MERGEFORMATINET </w:instrText>
      </w:r>
      <w:r>
        <w:fldChar w:fldCharType="separate"/>
      </w:r>
      <w:r w:rsidR="00CE7920">
        <w:rPr>
          <w:noProof/>
        </w:rPr>
        <w:fldChar w:fldCharType="begin"/>
      </w:r>
      <w:r w:rsidR="00CE7920">
        <w:rPr>
          <w:noProof/>
        </w:rPr>
        <w:instrText xml:space="preserve"> INCLUDEPICTURE  "https://www.lhc-closer.es/webapp/files/1435153339_c198796447bb0ebc42927e1da733d86a.jpg" \* MERGEFORMATINET </w:instrText>
      </w:r>
      <w:r w:rsidR="00CE7920">
        <w:rPr>
          <w:noProof/>
        </w:rPr>
        <w:fldChar w:fldCharType="separate"/>
      </w:r>
      <w:r w:rsidR="003B378A">
        <w:rPr>
          <w:noProof/>
        </w:rPr>
        <w:pict w14:anchorId="616171EE">
          <v:shape id="_x0000_i3376" type="#_x0000_t75" style="width:367.5pt;height:150pt">
            <v:imagedata r:id="rId26" r:href="rId27"/>
          </v:shape>
        </w:pict>
      </w:r>
      <w:r w:rsidR="00CE7920">
        <w:rPr>
          <w:noProof/>
        </w:rPr>
        <w:fldChar w:fldCharType="end"/>
      </w:r>
      <w:r>
        <w:fldChar w:fldCharType="end"/>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CE7920"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26D49559" w:rsidR="004A3A1C" w:rsidRDefault="004A3A1C" w:rsidP="003D786B">
      <w:r>
        <w:fldChar w:fldCharType="begin"/>
      </w:r>
      <w:r>
        <w:instrText xml:space="preserve"> INCLUDEPICTURE "https://cds.cern.ch/record/2302924/files/ALICE-3D-Run2-General-WithoutITSinlay-NoName-v0-2017-05-11-B+W.png?subformat=icon-1440" \* MERGEFORMATINET </w:instrText>
      </w:r>
      <w:r>
        <w:fldChar w:fldCharType="separate"/>
      </w:r>
      <w:r w:rsidR="00CE7920">
        <w:rPr>
          <w:noProof/>
        </w:rPr>
        <w:fldChar w:fldCharType="begin"/>
      </w:r>
      <w:r w:rsidR="00CE7920">
        <w:rPr>
          <w:noProof/>
        </w:rPr>
        <w:instrText xml:space="preserve"> INCLUDEPICTURE  "https://cds.cern.ch/record/2302924/files/ALICE-3D-Run2-General-WithoutITSinlay-NoName-v0-2017-05-11-B+W.png?subformat=icon-1440" \* MERGEFORMATINET </w:instrText>
      </w:r>
      <w:r w:rsidR="00CE7920">
        <w:rPr>
          <w:noProof/>
        </w:rPr>
        <w:fldChar w:fldCharType="separate"/>
      </w:r>
      <w:r w:rsidR="003B378A">
        <w:rPr>
          <w:noProof/>
        </w:rPr>
        <w:pict w14:anchorId="74A2EE51">
          <v:shape id="_x0000_i3377" type="#_x0000_t75" style="width:425.25pt;height:240pt">
            <v:imagedata r:id="rId29" r:href="rId30"/>
          </v:shape>
        </w:pict>
      </w:r>
      <w:r w:rsidR="00CE7920">
        <w:rPr>
          <w:noProof/>
        </w:rPr>
        <w:fldChar w:fldCharType="end"/>
      </w:r>
      <w:r>
        <w:fldChar w:fldCharType="end"/>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lastRenderedPageBreak/>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10B7B717" w:rsidR="00CE6A9D" w:rsidRDefault="00CE6A9D" w:rsidP="003D786B">
      <w:r>
        <w:fldChar w:fldCharType="begin"/>
      </w:r>
      <w:r>
        <w:instrText xml:space="preserve"> INCLUDEPICTURE "https://root.cern.ch/root/htmldoc/guides/users-guide/pictures/030001A9.png" \* MERGEFORMATINET </w:instrText>
      </w:r>
      <w:r>
        <w:fldChar w:fldCharType="separate"/>
      </w:r>
      <w:r w:rsidR="00CE7920">
        <w:rPr>
          <w:noProof/>
        </w:rPr>
        <w:fldChar w:fldCharType="begin"/>
      </w:r>
      <w:r w:rsidR="00CE7920">
        <w:rPr>
          <w:noProof/>
        </w:rPr>
        <w:instrText xml:space="preserve"> INCLUDEPICTURE  "https://root.cern.ch/root/htmldoc/guides/users-guide/pictures/030001A9.png" \* MERGEFORMATINET </w:instrText>
      </w:r>
      <w:r w:rsidR="00CE7920">
        <w:rPr>
          <w:noProof/>
        </w:rPr>
        <w:fldChar w:fldCharType="separate"/>
      </w:r>
      <w:r w:rsidR="003B378A">
        <w:rPr>
          <w:noProof/>
        </w:rPr>
        <w:pict w14:anchorId="7380011D">
          <v:shape id="_x0000_i3378" type="#_x0000_t75" style="width:229.5pt;height:198.75pt">
            <v:imagedata r:id="rId42" r:href="rId43"/>
          </v:shape>
        </w:pict>
      </w:r>
      <w:r w:rsidR="00CE7920">
        <w:rPr>
          <w:noProof/>
        </w:rPr>
        <w:fldChar w:fldCharType="end"/>
      </w:r>
      <w:r>
        <w:fldChar w:fldCharType="end"/>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w:t>
      </w:r>
      <w:proofErr w:type="spellStart"/>
      <w:r w:rsidR="005F7FD7">
        <w:rPr>
          <w:rFonts w:eastAsia="MS Mincho"/>
        </w:rPr>
        <w:t>ution</w:t>
      </w:r>
      <w:proofErr w:type="spellEnd"/>
      <w:r w:rsidR="005F7FD7">
        <w:rPr>
          <w:rFonts w:eastAsia="MS Mincho"/>
        </w:rPr>
        <w:t xml:space="preserve">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w:t>
      </w:r>
      <w:proofErr w:type="spellStart"/>
      <w:r w:rsidR="00773926">
        <w:t>ts</w:t>
      </w:r>
      <w:proofErr w:type="spellEnd"/>
      <w:r w:rsidR="00773926">
        <w:t xml:space="preserve">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w:t>
      </w:r>
      <w:proofErr w:type="spellStart"/>
      <w:r>
        <w:t>ly</w:t>
      </w:r>
      <w:proofErr w:type="spellEnd"/>
      <w:r>
        <w:t xml:space="preserve">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CE7920"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CE7920"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CE7920"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ce we essentially have a vector of hidden units, we also have a ve</w:t>
      </w:r>
      <w:proofErr w:type="spellStart"/>
      <w:r>
        <w:t>ctor</w:t>
      </w:r>
      <w:proofErr w:type="spellEnd"/>
      <w:r>
        <w:t xml:space="preserve">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CE7920"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CE7920"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w:t>
      </w:r>
      <w:proofErr w:type="spellStart"/>
      <w:r>
        <w:rPr>
          <w:lang w:val="en-GB"/>
        </w:rPr>
        <w:t>ularized</w:t>
      </w:r>
      <w:proofErr w:type="spellEnd"/>
      <w:r>
        <w:rPr>
          <w:lang w:val="en-GB"/>
        </w:rPr>
        <w:t xml:space="preserve">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CE7920"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CE7920"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CE792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w:t>
      </w:r>
      <w:proofErr w:type="spellStart"/>
      <w:r>
        <w:t>nterpreted</w:t>
      </w:r>
      <w:proofErr w:type="spellEnd"/>
      <w:r>
        <w:t xml:space="preserve"> as having higher variance.</w:t>
      </w:r>
    </w:p>
    <w:p w14:paraId="4DF8AE43" w14:textId="77777777" w:rsidR="00627630" w:rsidRDefault="00627630" w:rsidP="003D786B"/>
    <w:p w14:paraId="54F3F31F" w14:textId="0039EDDB" w:rsidR="00F37102" w:rsidRDefault="00F37102" w:rsidP="003D786B"/>
    <w:p w14:paraId="7B7C8D7B" w14:textId="7E79E158" w:rsidR="00627630" w:rsidRDefault="00C21F7B" w:rsidP="003D786B">
      <w:r>
        <w:fldChar w:fldCharType="begin"/>
      </w:r>
      <w:r>
        <w:instrText xml:space="preserve"> INCLUDEPICTURE "https://upload.wikimedia.org/wikipedia/commons/thumb/f/f8/L1_and_L2_balls.svg/2000px-L1_and_L2_balls.svg.png" \* MERGEFORMATINET </w:instrText>
      </w:r>
      <w:r>
        <w:fldChar w:fldCharType="separate"/>
      </w:r>
      <w:r w:rsidR="00CE7920">
        <w:rPr>
          <w:noProof/>
        </w:rPr>
        <w:fldChar w:fldCharType="begin"/>
      </w:r>
      <w:r w:rsidR="00CE7920">
        <w:rPr>
          <w:noProof/>
        </w:rPr>
        <w:instrText xml:space="preserve"> INCLUDEPICTURE  "https://upload.wikimedia.org/wikipedia/commons/thumb/f/f8/L1_and_L2_balls.svg/2000px-L1_and_L2_balls.svg.png" \* MERGEFORMATINET </w:instrText>
      </w:r>
      <w:r w:rsidR="00CE7920">
        <w:rPr>
          <w:noProof/>
        </w:rPr>
        <w:fldChar w:fldCharType="separate"/>
      </w:r>
      <w:r w:rsidR="003B378A">
        <w:rPr>
          <w:noProof/>
        </w:rPr>
        <w:pict w14:anchorId="4B81E402">
          <v:shape id="_x0000_i3379" type="#_x0000_t75" style="width:424.5pt;height:191.25pt">
            <v:imagedata r:id="rId51" r:href="rId52"/>
          </v:shape>
        </w:pict>
      </w:r>
      <w:r w:rsidR="00CE7920">
        <w:rPr>
          <w:noProof/>
        </w:rPr>
        <w:fldChar w:fldCharType="end"/>
      </w:r>
      <w:r>
        <w:fldChar w:fldCharType="end"/>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CE792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CE7920"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CE7920"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CE7920"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CE7920"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CE7920"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CE7920"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CE7920"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CE7920"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CE7920"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12BD037D" w:rsidR="00EF451E" w:rsidRP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4BCAFBE4" w14:textId="4E8050BB"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20BEC2F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0" w:name="_Toc10233186"/>
      <w:r>
        <w:lastRenderedPageBreak/>
        <w:t>Generative Adversarial Networks</w:t>
      </w:r>
      <w:bookmarkEnd w:id="120"/>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1" w:name="_Toc10233187"/>
      <w:r>
        <w:lastRenderedPageBreak/>
        <w:t>Statistic</w:t>
      </w:r>
      <w:r w:rsidR="00F527C9">
        <w:t>al Tests</w:t>
      </w:r>
      <w:bookmarkEnd w:id="121"/>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2" w:name="_Toc10233188"/>
      <w:r>
        <w:lastRenderedPageBreak/>
        <w:t>Hypotheses</w:t>
      </w:r>
      <w:bookmarkEnd w:id="122"/>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w:t>
      </w:r>
      <w:proofErr w:type="spellStart"/>
      <w:r w:rsidR="006F7B88">
        <w:rPr>
          <w:lang w:val="en-GB" w:eastAsia="en-GB"/>
        </w:rPr>
        <w:t>sed</w:t>
      </w:r>
      <w:proofErr w:type="spellEnd"/>
      <w:r w:rsidR="006F7B88">
        <w:rPr>
          <w:lang w:val="en-GB" w:eastAsia="en-GB"/>
        </w:rPr>
        <w:t>,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3" w:name="_Ref10230097"/>
      <w:bookmarkStart w:id="124" w:name="_Toc10233261"/>
      <w:bookmarkStart w:id="125"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4"/>
      <w:bookmarkEnd w:id="125"/>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CE7920"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Pr>
          <w:lang w:val="en-GB" w:eastAsia="en-GB"/>
        </w:rPr>
        <w:t xml:space="preserve">, and there is a probability of </w:t>
      </w:r>
      <m:oMath>
        <m:r>
          <w:rPr>
            <w:rFonts w:ascii="Cambria Math" w:hAnsi="Cambria Math"/>
            <w:lang w:val="en-GB" w:eastAsia="en-GB"/>
          </w:rPr>
          <m:t>α</m:t>
        </m:r>
      </m:oMath>
      <w:r>
        <w:rPr>
          <w:lang w:val="en-GB" w:eastAsia="en-GB"/>
        </w:rPr>
        <w:t xml:space="preserve"> of rejecting </w:t>
      </w:r>
      <w:bookmarkStart w:id="12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w:t>
      </w:r>
      <w:bookmarkEnd w:id="126"/>
      <w:r>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r>
            <w:rPr>
              <w:rFonts w:ascii="Cambria Math" w:hAnsi="Cambria Math"/>
              <w:lang w:val="en-GB" w:eastAsia="en-GB"/>
            </w:rPr>
            <m:t>=</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bookmarkStart w:id="127" w:name="_GoBack"/>
      <w:bookmarkEnd w:id="127"/>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8" w:name="_Toc10233189"/>
      <w:r>
        <w:lastRenderedPageBreak/>
        <w:t>Data</w:t>
      </w:r>
      <w:bookmarkEnd w:id="128"/>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9" w:name="_Toc10233190"/>
      <w:r>
        <w:lastRenderedPageBreak/>
        <w:t>LHC Runs Used</w:t>
      </w:r>
      <w:bookmarkEnd w:id="129"/>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0" w:name="_Toc10233191"/>
      <w:r>
        <w:t>Data Structure</w:t>
      </w:r>
      <w:bookmarkEnd w:id="130"/>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1" w:name="_Toc10233192"/>
      <w:r>
        <w:t>Graphical Overview</w:t>
      </w:r>
      <w:r w:rsidR="00E021A3">
        <w:t xml:space="preserve"> of Data</w:t>
      </w:r>
      <w:bookmarkEnd w:id="131"/>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2" w:name="_Toc10233193"/>
      <w:r>
        <w:t>Electron and Pion Counts per Run</w:t>
      </w:r>
      <w:bookmarkEnd w:id="132"/>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3" w:name="_Toc10233194"/>
      <w:r>
        <w:t xml:space="preserve">Bethe Bloch Curve per Run for Electrons and </w:t>
      </w:r>
      <w:proofErr w:type="spellStart"/>
      <w:r>
        <w:t>Pions</w:t>
      </w:r>
      <w:bookmarkEnd w:id="133"/>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4" w:name="_Toc10233195"/>
      <w:proofErr w:type="spellStart"/>
      <w:r>
        <w:t>nσ</w:t>
      </w:r>
      <w:proofErr w:type="spellEnd"/>
      <w:r>
        <w:t xml:space="preserve"> Electron per Run for Electrons and </w:t>
      </w:r>
      <w:proofErr w:type="spellStart"/>
      <w:r>
        <w:t>Pions</w:t>
      </w:r>
      <w:bookmarkEnd w:id="134"/>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5" w:name="_Toc10233196"/>
      <w:r w:rsidRPr="000A198C">
        <w:lastRenderedPageBreak/>
        <w:t>Methods</w:t>
      </w:r>
      <w:bookmarkEnd w:id="135"/>
    </w:p>
    <w:p w14:paraId="3AE5E0F7" w14:textId="5DEA632A" w:rsidR="0049598E" w:rsidRDefault="00274E20" w:rsidP="003D786B">
      <w:r>
        <w:br w:type="page"/>
      </w:r>
    </w:p>
    <w:p w14:paraId="69C55209" w14:textId="4B98E01F" w:rsidR="0049598E" w:rsidRDefault="0049598E" w:rsidP="00E74772">
      <w:pPr>
        <w:pStyle w:val="Heading2"/>
      </w:pPr>
      <w:bookmarkStart w:id="136" w:name="_Toc10233197"/>
      <w:r>
        <w:lastRenderedPageBreak/>
        <w:t>Data Pre</w:t>
      </w:r>
      <w:r w:rsidR="00931351">
        <w:t>-</w:t>
      </w:r>
      <w:r>
        <w:t>processing for Deep Learning</w:t>
      </w:r>
      <w:bookmarkEnd w:id="136"/>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7"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7"/>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8" w:name="_Toc10233198"/>
      <w:r>
        <w:t>Deep Learning for Particle Identification</w:t>
      </w:r>
      <w:bookmarkEnd w:id="138"/>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9" w:name="_Toc10233199"/>
      <w:r>
        <w:t>Feed forward neural networks</w:t>
      </w:r>
      <w:bookmarkEnd w:id="139"/>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0" w:name="_Toc10233200"/>
      <w:r>
        <w:t>2D Convolutional Neural Networks</w:t>
      </w:r>
      <w:bookmarkEnd w:id="140"/>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3D8EE2DD" w:rsidR="00A765F9" w:rsidRPr="00A765F9" w:rsidRDefault="00ED6362" w:rsidP="003D786B">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1" w:name="_Toc10233201"/>
      <w:r>
        <w:t>Recurrent Neural Networks</w:t>
      </w:r>
      <w:bookmarkEnd w:id="141"/>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2" w:name="_Toc10233202"/>
      <w:r>
        <w:lastRenderedPageBreak/>
        <w:t>Results</w:t>
      </w:r>
      <w:bookmarkEnd w:id="142"/>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3" w:name="_Toc10233203"/>
      <w:r>
        <w:lastRenderedPageBreak/>
        <w:t>Deep Learning for Particle Identification</w:t>
      </w:r>
      <w:bookmarkEnd w:id="143"/>
    </w:p>
    <w:p w14:paraId="1A1AE047" w14:textId="2F42E336" w:rsidR="002B2E4A" w:rsidRDefault="002B2E4A" w:rsidP="002B2E4A">
      <w:pPr>
        <w:pStyle w:val="Heading3"/>
      </w:pPr>
      <w:bookmarkStart w:id="144" w:name="_Ref10115012"/>
      <w:bookmarkStart w:id="145" w:name="_Toc10233204"/>
      <w:r>
        <w:t>Feed forward neural networks</w:t>
      </w:r>
      <w:bookmarkEnd w:id="144"/>
      <w:bookmarkEnd w:id="145"/>
    </w:p>
    <w:p w14:paraId="34134ADC" w14:textId="23AA7206" w:rsidR="000A144D" w:rsidRPr="000A144D" w:rsidRDefault="000A144D" w:rsidP="000A144D">
      <w:pPr>
        <w:pStyle w:val="Heading4"/>
      </w:pPr>
      <w:bookmarkStart w:id="146" w:name="_Ref10115088"/>
      <w:r>
        <w:t>Model 1</w:t>
      </w:r>
      <w:bookmarkEnd w:id="146"/>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7" w:name="_Ref10116374"/>
      <w:r>
        <w:t>Stage 1</w:t>
      </w:r>
      <w:bookmarkEnd w:id="147"/>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8" w:name="_Ref10138965"/>
      <w:r>
        <w:t>Stage 3</w:t>
      </w:r>
      <w:bookmarkEnd w:id="148"/>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9" w:name="_Ref10154200"/>
      <w:r>
        <w:lastRenderedPageBreak/>
        <w:t>Stage 4</w:t>
      </w:r>
      <w:bookmarkEnd w:id="149"/>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0" w:name="_Toc10233205"/>
      <w:r>
        <w:t>Convolutional Neural Networks</w:t>
      </w:r>
      <w:bookmarkEnd w:id="150"/>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622FEAE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1" w:name="_Toc10233206"/>
      <w:r>
        <w:lastRenderedPageBreak/>
        <w:t>Discussion</w:t>
      </w:r>
      <w:bookmarkEnd w:id="151"/>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2" w:name="_Toc10233207"/>
      <w:r>
        <w:lastRenderedPageBreak/>
        <w:t>Conclusion</w:t>
      </w:r>
      <w:bookmarkEnd w:id="152"/>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3"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8"/>
          <w:headerReference w:type="default" r:id="rId99"/>
          <w:footerReference w:type="even" r:id="rId100"/>
          <w:footerReference w:type="default" r:id="rId101"/>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4" w:name="_Toc10233209"/>
      <w:r>
        <w:lastRenderedPageBreak/>
        <w:t>Appendices</w:t>
      </w:r>
      <w:bookmarkEnd w:id="154"/>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CE792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5" w:name="_Toc10233210"/>
      <w:bookmarkStart w:id="156" w:name="_Toc10233267"/>
      <w:bookmarkStart w:id="157" w:name="_Toc10233410"/>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3D786B">
      <w:bookmarkStart w:id="158" w:name="create-a-bethe-bloch-function"/>
      <w:bookmarkEnd w:id="158"/>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9" w:name="_Toc10233211"/>
      <w:bookmarkStart w:id="160" w:name="_Toc10233268"/>
      <w:bookmarkStart w:id="161" w:name="_Toc10233411"/>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2" w:name="for-binary-classification"/>
      <w:bookmarkEnd w:id="16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3" w:name="_Toc10233212"/>
      <w:bookmarkStart w:id="164" w:name="_Toc10233269"/>
      <w:bookmarkStart w:id="165" w:name="_Toc10233412"/>
      <w:r>
        <w:lastRenderedPageBreak/>
        <w:t xml:space="preserve">Appendix C: The Anatomy Of An </w:t>
      </w:r>
      <w:proofErr w:type="spellStart"/>
      <w:r>
        <w:t>AliROOT</w:t>
      </w:r>
      <w:proofErr w:type="spellEnd"/>
      <w:r>
        <w:t xml:space="preserve"> Analysis Task</w:t>
      </w:r>
      <w:bookmarkEnd w:id="163"/>
      <w:bookmarkEnd w:id="164"/>
      <w:bookmarkEnd w:id="165"/>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6" w:name="_Toc10233213"/>
      <w:bookmarkStart w:id="167" w:name="_Toc10233270"/>
      <w:bookmarkStart w:id="168" w:name="_Toc10233413"/>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0233214"/>
      <w:r>
        <w:t>Software Environment</w:t>
      </w:r>
      <w:bookmarkEnd w:id="169"/>
    </w:p>
    <w:p w14:paraId="2BBED82F" w14:textId="77777777" w:rsidR="002778E8" w:rsidRDefault="002778E8" w:rsidP="002778E8">
      <w:pPr>
        <w:pStyle w:val="Heading3"/>
      </w:pPr>
      <w:bookmarkStart w:id="170" w:name="_Toc10233215"/>
      <w:proofErr w:type="spellStart"/>
      <w:r>
        <w:t>AiROOT</w:t>
      </w:r>
      <w:bookmarkEnd w:id="170"/>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1" w:name="_Toc10233216"/>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2" w:name="_Toc10233217"/>
      <w:r>
        <w:t>ROOTR</w:t>
      </w:r>
      <w:bookmarkEnd w:id="172"/>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3" w:name="_Toc10233218"/>
      <w:proofErr w:type="spellStart"/>
      <w:r>
        <w:t>Keras</w:t>
      </w:r>
      <w:proofErr w:type="spellEnd"/>
      <w:r>
        <w:t xml:space="preserve"> &amp; </w:t>
      </w:r>
      <w:proofErr w:type="spellStart"/>
      <w:r>
        <w:t>Tensorflow</w:t>
      </w:r>
      <w:bookmarkEnd w:id="173"/>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4" w:name="_Toc10233219"/>
      <w:r>
        <w:t>Utilities</w:t>
      </w:r>
      <w:bookmarkEnd w:id="174"/>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w:t>
      </w:r>
      <w:proofErr w:type="spellStart"/>
      <w:r>
        <w:t>MonALISA</w:t>
      </w:r>
      <w:proofErr w:type="spellEnd"/>
      <w:r>
        <w:t xml:space="preserve"> Alice grid monitoring site, user jobs at url: </w:t>
      </w:r>
      <w:hyperlink r:id="rId107"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w:t>
      </w:r>
      <w:proofErr w:type="spellStart"/>
      <w:r>
        <w:t>MonALISA</w:t>
      </w:r>
      <w:proofErr w:type="spellEnd"/>
      <w:r>
        <w:t xml:space="preserve"> at url: </w:t>
      </w:r>
      <w:hyperlink r:id="rId109"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xml:space="preserve">: Tracking the status of </w:t>
      </w:r>
      <w:proofErr w:type="spellStart"/>
      <w:r>
        <w:t>subjobs</w:t>
      </w:r>
      <w:proofErr w:type="spellEnd"/>
      <w:r>
        <w:t xml:space="preserve"> of a master-job, by clicking on the process id (PID)</w:t>
      </w:r>
      <w:bookmarkEnd w:id="184"/>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lastRenderedPageBreak/>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xml:space="preserve">: Example trace of a </w:t>
      </w:r>
      <w:proofErr w:type="spellStart"/>
      <w:r>
        <w:t>subjob</w:t>
      </w:r>
      <w:proofErr w:type="spellEnd"/>
      <w:r>
        <w:t xml:space="preserve"> on </w:t>
      </w:r>
      <w:proofErr w:type="spellStart"/>
      <w:r>
        <w:t>MonALISA</w:t>
      </w:r>
      <w:bookmarkEnd w:id="186"/>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 xml:space="preserve">Running Digits Extract Task on </w:t>
      </w:r>
      <w:proofErr w:type="spellStart"/>
      <w:r>
        <w:t>AliEn</w:t>
      </w:r>
      <w:proofErr w:type="spellEnd"/>
      <w:r>
        <w:t xml:space="preserve">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12"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CE7920" w:rsidRDefault="00CE7920" w:rsidP="009463C2">
      <w:pPr>
        <w:pStyle w:val="Centred"/>
      </w:pPr>
      <w:r>
        <w:rPr>
          <w:rStyle w:val="CommentReference"/>
        </w:rPr>
        <w:annotationRef/>
      </w:r>
      <w:r>
        <w:t>Sauli 1978</w:t>
      </w:r>
    </w:p>
    <w:p w14:paraId="47708870" w14:textId="77777777" w:rsidR="00CE7920" w:rsidRDefault="00CE7920" w:rsidP="009463C2">
      <w:pPr>
        <w:pStyle w:val="Centred"/>
      </w:pPr>
      <w:r>
        <w:t>Blum, Riegler, Rolandi</w:t>
      </w:r>
    </w:p>
    <w:p w14:paraId="432F1CE2" w14:textId="77777777" w:rsidR="00CE7920" w:rsidRDefault="00CE7920" w:rsidP="009463C2">
      <w:pPr>
        <w:pStyle w:val="Centred"/>
      </w:pPr>
      <w:r>
        <w:t>De/dx bethe bloche</w:t>
      </w:r>
    </w:p>
    <w:p w14:paraId="0173EF09" w14:textId="77777777" w:rsidR="00CE7920" w:rsidRDefault="00CE7920" w:rsidP="009463C2">
      <w:pPr>
        <w:pStyle w:val="Centred"/>
      </w:pPr>
      <w:r>
        <w:t>Data/ signsl descry</w:t>
      </w:r>
    </w:p>
    <w:p w14:paraId="57A5D315" w14:textId="77777777" w:rsidR="00CE7920" w:rsidRDefault="00CE7920" w:rsidP="009463C2">
      <w:pPr>
        <w:pStyle w:val="Centred"/>
      </w:pPr>
      <w:r>
        <w:t>Pid: trd: pionn efficidency 99% electron efficiency for full tracks</w:t>
      </w:r>
    </w:p>
    <w:p w14:paraId="0F9FA9EB" w14:textId="77777777" w:rsidR="00CE7920" w:rsidRDefault="00CE7920" w:rsidP="009463C2">
      <w:pPr>
        <w:pStyle w:val="Centred"/>
      </w:pPr>
      <w:r>
        <w:t>Ideal 6 tracklets per track;</w:t>
      </w:r>
    </w:p>
    <w:p w14:paraId="7B4660C7" w14:textId="77777777" w:rsidR="00CE7920" w:rsidRDefault="00CE7920" w:rsidP="009463C2">
      <w:pPr>
        <w:pStyle w:val="Centred"/>
      </w:pPr>
      <w:r>
        <w:t>Can also look at any track regardless of number of tracklets;</w:t>
      </w:r>
    </w:p>
    <w:p w14:paraId="55FBAC46" w14:textId="77777777" w:rsidR="00CE7920" w:rsidRDefault="00CE7920" w:rsidP="009463C2">
      <w:pPr>
        <w:pStyle w:val="Centred"/>
      </w:pPr>
      <w:r>
        <w:t>Alsolook at distribution of tracklets per track</w:t>
      </w:r>
    </w:p>
    <w:p w14:paraId="0CAE9715" w14:textId="20E6B1DC" w:rsidR="00CE7920" w:rsidRDefault="00CE7920" w:rsidP="003D786B">
      <w:pPr>
        <w:pStyle w:val="CommentText"/>
      </w:pPr>
    </w:p>
  </w:comment>
  <w:comment w:id="76" w:author="Gerhard Viljoen" w:date="2019-02-23T14:21:00Z" w:initials="GV">
    <w:p w14:paraId="6972C65B" w14:textId="664A7723" w:rsidR="00CE7920" w:rsidRDefault="00CE7920"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E7920" w:rsidRPr="000B2B38" w:rsidRDefault="00CE7920"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E7920" w:rsidRDefault="00CE7920" w:rsidP="003D786B">
      <w:pPr>
        <w:pStyle w:val="CommentText"/>
      </w:pPr>
      <w:r>
        <w:rPr>
          <w:rStyle w:val="CommentReference"/>
        </w:rPr>
        <w:annotationRef/>
      </w:r>
      <w:r>
        <w:t>There is also a 3 cm drift region in here according to Pachmayer,</w:t>
      </w:r>
    </w:p>
    <w:p w14:paraId="67DDA54F" w14:textId="7418F9C2" w:rsidR="00CE7920" w:rsidRDefault="00CE7920" w:rsidP="003D786B">
      <w:pPr>
        <w:pStyle w:val="CommentText"/>
      </w:pPr>
      <w:r>
        <w:t>Need to figure out where and if part of 4.8cm mentioned</w:t>
      </w:r>
    </w:p>
  </w:comment>
  <w:comment w:id="86" w:author="Gerhard Viljoen" w:date="2019-03-02T21:17:00Z" w:initials="GV">
    <w:p w14:paraId="03532CF8" w14:textId="6A268845" w:rsidR="00CE7920" w:rsidRDefault="00CE7920"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CE7920" w:rsidRDefault="00CE7920"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8E1D7" w14:textId="77777777" w:rsidR="00800ED9" w:rsidRDefault="00800ED9" w:rsidP="003D786B">
      <w:r>
        <w:separator/>
      </w:r>
    </w:p>
    <w:p w14:paraId="6DECDFF3" w14:textId="77777777" w:rsidR="00800ED9" w:rsidRDefault="00800ED9" w:rsidP="003D786B"/>
    <w:p w14:paraId="33586E3B" w14:textId="77777777" w:rsidR="00800ED9" w:rsidRDefault="00800ED9" w:rsidP="003D786B"/>
    <w:p w14:paraId="62899823" w14:textId="77777777" w:rsidR="00800ED9" w:rsidRDefault="00800ED9" w:rsidP="003D786B"/>
    <w:p w14:paraId="539E5439" w14:textId="77777777" w:rsidR="00800ED9" w:rsidRDefault="00800ED9" w:rsidP="003D786B"/>
    <w:p w14:paraId="7C1202EB" w14:textId="77777777" w:rsidR="00800ED9" w:rsidRDefault="00800ED9" w:rsidP="003D786B"/>
    <w:p w14:paraId="5A06E702" w14:textId="77777777" w:rsidR="00800ED9" w:rsidRDefault="00800ED9" w:rsidP="003D786B"/>
    <w:p w14:paraId="55D91875" w14:textId="77777777" w:rsidR="00800ED9" w:rsidRDefault="00800ED9" w:rsidP="003D786B"/>
    <w:p w14:paraId="048C2D74" w14:textId="77777777" w:rsidR="00800ED9" w:rsidRDefault="00800ED9" w:rsidP="003D786B"/>
    <w:p w14:paraId="10B872AA" w14:textId="77777777" w:rsidR="00800ED9" w:rsidRDefault="00800ED9" w:rsidP="003D786B"/>
    <w:p w14:paraId="0F13AE17" w14:textId="77777777" w:rsidR="00800ED9" w:rsidRDefault="00800ED9" w:rsidP="003D786B"/>
    <w:p w14:paraId="010A6307" w14:textId="77777777" w:rsidR="00800ED9" w:rsidRDefault="00800ED9" w:rsidP="003D786B"/>
    <w:p w14:paraId="0685BFA4" w14:textId="77777777" w:rsidR="00800ED9" w:rsidRDefault="00800ED9" w:rsidP="003D786B"/>
    <w:p w14:paraId="54159D9E" w14:textId="77777777" w:rsidR="00800ED9" w:rsidRDefault="00800ED9" w:rsidP="003D786B"/>
    <w:p w14:paraId="5C4C8DB9" w14:textId="77777777" w:rsidR="00800ED9" w:rsidRDefault="00800ED9" w:rsidP="003D786B"/>
    <w:p w14:paraId="7FE5CC31" w14:textId="77777777" w:rsidR="00800ED9" w:rsidRDefault="00800ED9" w:rsidP="003D786B"/>
    <w:p w14:paraId="2DD779C6" w14:textId="77777777" w:rsidR="00800ED9" w:rsidRDefault="00800ED9" w:rsidP="003D786B"/>
    <w:p w14:paraId="3E677214" w14:textId="77777777" w:rsidR="00800ED9" w:rsidRDefault="00800ED9" w:rsidP="003D786B"/>
    <w:p w14:paraId="2190383E" w14:textId="77777777" w:rsidR="00800ED9" w:rsidRDefault="00800ED9" w:rsidP="003D786B"/>
    <w:p w14:paraId="34CA673C" w14:textId="77777777" w:rsidR="00800ED9" w:rsidRDefault="00800ED9" w:rsidP="003D786B"/>
    <w:p w14:paraId="53E731ED" w14:textId="77777777" w:rsidR="00800ED9" w:rsidRDefault="00800ED9" w:rsidP="003D786B"/>
    <w:p w14:paraId="677335B9" w14:textId="77777777" w:rsidR="00800ED9" w:rsidRDefault="00800ED9" w:rsidP="003D786B"/>
    <w:p w14:paraId="49E0F83C" w14:textId="77777777" w:rsidR="00800ED9" w:rsidRDefault="00800ED9" w:rsidP="003D786B"/>
    <w:p w14:paraId="56A00391" w14:textId="77777777" w:rsidR="00800ED9" w:rsidRDefault="00800ED9" w:rsidP="003D786B"/>
    <w:p w14:paraId="53B5AF7C" w14:textId="77777777" w:rsidR="00800ED9" w:rsidRDefault="00800ED9" w:rsidP="003D786B"/>
    <w:p w14:paraId="7C1A11C4" w14:textId="77777777" w:rsidR="00800ED9" w:rsidRDefault="00800ED9" w:rsidP="003D786B"/>
    <w:p w14:paraId="0F2897B9" w14:textId="77777777" w:rsidR="00800ED9" w:rsidRDefault="00800ED9" w:rsidP="003D786B"/>
    <w:p w14:paraId="23515014" w14:textId="77777777" w:rsidR="00800ED9" w:rsidRDefault="00800ED9" w:rsidP="003D786B"/>
    <w:p w14:paraId="0179C7C4" w14:textId="77777777" w:rsidR="00800ED9" w:rsidRDefault="00800ED9" w:rsidP="003D786B"/>
    <w:p w14:paraId="37F15C08" w14:textId="77777777" w:rsidR="00800ED9" w:rsidRDefault="00800ED9" w:rsidP="003D786B"/>
    <w:p w14:paraId="416470BB" w14:textId="77777777" w:rsidR="00800ED9" w:rsidRDefault="00800ED9" w:rsidP="003D786B"/>
    <w:p w14:paraId="4545825C" w14:textId="77777777" w:rsidR="00800ED9" w:rsidRDefault="00800ED9" w:rsidP="003D786B"/>
    <w:p w14:paraId="16A6E7C1" w14:textId="77777777" w:rsidR="00800ED9" w:rsidRDefault="00800ED9" w:rsidP="003D786B"/>
    <w:p w14:paraId="1C1592E9" w14:textId="77777777" w:rsidR="00800ED9" w:rsidRDefault="00800ED9" w:rsidP="003D786B"/>
    <w:p w14:paraId="02B1A62D" w14:textId="77777777" w:rsidR="00800ED9" w:rsidRDefault="00800ED9"/>
  </w:endnote>
  <w:endnote w:type="continuationSeparator" w:id="0">
    <w:p w14:paraId="736AAF0E" w14:textId="77777777" w:rsidR="00800ED9" w:rsidRDefault="00800ED9" w:rsidP="003D786B">
      <w:r>
        <w:continuationSeparator/>
      </w:r>
    </w:p>
    <w:p w14:paraId="5ECAADEF" w14:textId="77777777" w:rsidR="00800ED9" w:rsidRDefault="00800ED9" w:rsidP="003D786B"/>
    <w:p w14:paraId="207FA1C9" w14:textId="77777777" w:rsidR="00800ED9" w:rsidRDefault="00800ED9" w:rsidP="003D786B"/>
    <w:p w14:paraId="5B6E6E70" w14:textId="77777777" w:rsidR="00800ED9" w:rsidRDefault="00800ED9" w:rsidP="003D786B"/>
    <w:p w14:paraId="368FB766" w14:textId="77777777" w:rsidR="00800ED9" w:rsidRDefault="00800ED9" w:rsidP="003D786B"/>
    <w:p w14:paraId="427B8F6F" w14:textId="77777777" w:rsidR="00800ED9" w:rsidRDefault="00800ED9" w:rsidP="003D786B"/>
    <w:p w14:paraId="193A64D3" w14:textId="77777777" w:rsidR="00800ED9" w:rsidRDefault="00800ED9" w:rsidP="003D786B"/>
    <w:p w14:paraId="703AC1C6" w14:textId="77777777" w:rsidR="00800ED9" w:rsidRDefault="00800ED9" w:rsidP="003D786B"/>
    <w:p w14:paraId="1928C1F1" w14:textId="77777777" w:rsidR="00800ED9" w:rsidRDefault="00800ED9" w:rsidP="003D786B"/>
    <w:p w14:paraId="4BA4FB83" w14:textId="77777777" w:rsidR="00800ED9" w:rsidRDefault="00800ED9" w:rsidP="003D786B"/>
    <w:p w14:paraId="1351BCF0" w14:textId="77777777" w:rsidR="00800ED9" w:rsidRDefault="00800ED9" w:rsidP="003D786B"/>
    <w:p w14:paraId="41CA0FB1" w14:textId="77777777" w:rsidR="00800ED9" w:rsidRDefault="00800ED9" w:rsidP="003D786B"/>
    <w:p w14:paraId="7FC8BE3B" w14:textId="77777777" w:rsidR="00800ED9" w:rsidRDefault="00800ED9" w:rsidP="003D786B"/>
    <w:p w14:paraId="5336E1D5" w14:textId="77777777" w:rsidR="00800ED9" w:rsidRDefault="00800ED9" w:rsidP="003D786B"/>
    <w:p w14:paraId="7B8280B7" w14:textId="77777777" w:rsidR="00800ED9" w:rsidRDefault="00800ED9" w:rsidP="003D786B"/>
    <w:p w14:paraId="5890F29A" w14:textId="77777777" w:rsidR="00800ED9" w:rsidRDefault="00800ED9" w:rsidP="003D786B"/>
    <w:p w14:paraId="4BB7DD2E" w14:textId="77777777" w:rsidR="00800ED9" w:rsidRDefault="00800ED9" w:rsidP="003D786B"/>
    <w:p w14:paraId="67AD0261" w14:textId="77777777" w:rsidR="00800ED9" w:rsidRDefault="00800ED9" w:rsidP="003D786B"/>
    <w:p w14:paraId="734126D1" w14:textId="77777777" w:rsidR="00800ED9" w:rsidRDefault="00800ED9" w:rsidP="003D786B"/>
    <w:p w14:paraId="257B0921" w14:textId="77777777" w:rsidR="00800ED9" w:rsidRDefault="00800ED9" w:rsidP="003D786B"/>
    <w:p w14:paraId="7C19EB5C" w14:textId="77777777" w:rsidR="00800ED9" w:rsidRDefault="00800ED9" w:rsidP="003D786B"/>
    <w:p w14:paraId="0967275B" w14:textId="77777777" w:rsidR="00800ED9" w:rsidRDefault="00800ED9" w:rsidP="003D786B"/>
    <w:p w14:paraId="555D7625" w14:textId="77777777" w:rsidR="00800ED9" w:rsidRDefault="00800ED9" w:rsidP="003D786B"/>
    <w:p w14:paraId="7D8A4A18" w14:textId="77777777" w:rsidR="00800ED9" w:rsidRDefault="00800ED9" w:rsidP="003D786B"/>
    <w:p w14:paraId="3D49870F" w14:textId="77777777" w:rsidR="00800ED9" w:rsidRDefault="00800ED9" w:rsidP="003D786B"/>
    <w:p w14:paraId="48CF2C88" w14:textId="77777777" w:rsidR="00800ED9" w:rsidRDefault="00800ED9" w:rsidP="003D786B"/>
    <w:p w14:paraId="4EEC2E54" w14:textId="77777777" w:rsidR="00800ED9" w:rsidRDefault="00800ED9" w:rsidP="003D786B"/>
    <w:p w14:paraId="55BA2CF3" w14:textId="77777777" w:rsidR="00800ED9" w:rsidRDefault="00800ED9" w:rsidP="003D786B"/>
    <w:p w14:paraId="625B3759" w14:textId="77777777" w:rsidR="00800ED9" w:rsidRDefault="00800ED9" w:rsidP="003D786B"/>
    <w:p w14:paraId="60673FB3" w14:textId="77777777" w:rsidR="00800ED9" w:rsidRDefault="00800ED9" w:rsidP="003D786B"/>
    <w:p w14:paraId="7403A538" w14:textId="77777777" w:rsidR="00800ED9" w:rsidRDefault="00800ED9" w:rsidP="003D786B"/>
    <w:p w14:paraId="4AE64476" w14:textId="77777777" w:rsidR="00800ED9" w:rsidRDefault="00800ED9" w:rsidP="003D786B"/>
    <w:p w14:paraId="7EDD4B17" w14:textId="77777777" w:rsidR="00800ED9" w:rsidRDefault="00800ED9" w:rsidP="003D786B"/>
    <w:p w14:paraId="0A96A499" w14:textId="77777777" w:rsidR="00800ED9" w:rsidRDefault="00800ED9" w:rsidP="003D786B"/>
    <w:p w14:paraId="50354325" w14:textId="77777777" w:rsidR="00800ED9" w:rsidRDefault="00800ED9" w:rsidP="003D786B"/>
    <w:p w14:paraId="265DB9CF" w14:textId="77777777" w:rsidR="00800ED9" w:rsidRDefault="00800ED9" w:rsidP="003D786B"/>
    <w:p w14:paraId="74AE0C18" w14:textId="77777777" w:rsidR="00800ED9" w:rsidRDefault="00800ED9" w:rsidP="003D786B"/>
    <w:p w14:paraId="5412E303" w14:textId="77777777" w:rsidR="00800ED9" w:rsidRDefault="00800ED9" w:rsidP="003D786B"/>
    <w:p w14:paraId="739BD250" w14:textId="77777777" w:rsidR="00800ED9" w:rsidRDefault="0080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81892F0" w:rsidR="00CE7920" w:rsidRDefault="00CE792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D54A379" w:rsidR="00CE7920" w:rsidRDefault="00CE792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2BC41" w14:textId="77777777" w:rsidR="00800ED9" w:rsidRDefault="00800ED9" w:rsidP="003D786B">
      <w:r>
        <w:separator/>
      </w:r>
    </w:p>
    <w:p w14:paraId="6F0CDAFC" w14:textId="77777777" w:rsidR="00800ED9" w:rsidRDefault="00800ED9" w:rsidP="003D786B"/>
    <w:p w14:paraId="5B39D96D" w14:textId="77777777" w:rsidR="00800ED9" w:rsidRDefault="00800ED9" w:rsidP="003D786B"/>
    <w:p w14:paraId="55570962" w14:textId="77777777" w:rsidR="00800ED9" w:rsidRDefault="00800ED9" w:rsidP="003D786B"/>
    <w:p w14:paraId="070FC5D4" w14:textId="77777777" w:rsidR="00800ED9" w:rsidRDefault="00800ED9" w:rsidP="003D786B"/>
    <w:p w14:paraId="03250599" w14:textId="77777777" w:rsidR="00800ED9" w:rsidRDefault="00800ED9" w:rsidP="003D786B"/>
    <w:p w14:paraId="3E547F2C" w14:textId="77777777" w:rsidR="00800ED9" w:rsidRDefault="00800ED9" w:rsidP="003D786B"/>
    <w:p w14:paraId="4A9F847E" w14:textId="77777777" w:rsidR="00800ED9" w:rsidRDefault="00800ED9" w:rsidP="003D786B"/>
    <w:p w14:paraId="64AAA785" w14:textId="77777777" w:rsidR="00800ED9" w:rsidRDefault="00800ED9" w:rsidP="003D786B"/>
    <w:p w14:paraId="01E979AE" w14:textId="77777777" w:rsidR="00800ED9" w:rsidRDefault="00800ED9" w:rsidP="003D786B"/>
    <w:p w14:paraId="74EDABF3" w14:textId="77777777" w:rsidR="00800ED9" w:rsidRDefault="00800ED9" w:rsidP="003D786B"/>
    <w:p w14:paraId="5CEA7BC5" w14:textId="77777777" w:rsidR="00800ED9" w:rsidRDefault="00800ED9" w:rsidP="003D786B"/>
    <w:p w14:paraId="2A9B141A" w14:textId="77777777" w:rsidR="00800ED9" w:rsidRDefault="00800ED9" w:rsidP="003D786B"/>
    <w:p w14:paraId="1A5EF3A0" w14:textId="77777777" w:rsidR="00800ED9" w:rsidRDefault="00800ED9" w:rsidP="003D786B"/>
    <w:p w14:paraId="47B51438" w14:textId="77777777" w:rsidR="00800ED9" w:rsidRDefault="00800ED9" w:rsidP="003D786B"/>
    <w:p w14:paraId="08D5930C" w14:textId="77777777" w:rsidR="00800ED9" w:rsidRDefault="00800ED9" w:rsidP="003D786B"/>
    <w:p w14:paraId="0476D9A7" w14:textId="77777777" w:rsidR="00800ED9" w:rsidRDefault="00800ED9" w:rsidP="003D786B"/>
    <w:p w14:paraId="5E88882D" w14:textId="77777777" w:rsidR="00800ED9" w:rsidRDefault="00800ED9" w:rsidP="003D786B"/>
    <w:p w14:paraId="36DCFC24" w14:textId="77777777" w:rsidR="00800ED9" w:rsidRDefault="00800ED9" w:rsidP="003D786B"/>
    <w:p w14:paraId="56C1CA18" w14:textId="77777777" w:rsidR="00800ED9" w:rsidRDefault="00800ED9" w:rsidP="003D786B"/>
    <w:p w14:paraId="6372CC77" w14:textId="77777777" w:rsidR="00800ED9" w:rsidRDefault="00800ED9" w:rsidP="003D786B"/>
    <w:p w14:paraId="461AD197" w14:textId="77777777" w:rsidR="00800ED9" w:rsidRDefault="00800ED9" w:rsidP="003D786B"/>
    <w:p w14:paraId="0DE757F7" w14:textId="77777777" w:rsidR="00800ED9" w:rsidRDefault="00800ED9" w:rsidP="003D786B"/>
    <w:p w14:paraId="7F26447E" w14:textId="77777777" w:rsidR="00800ED9" w:rsidRDefault="00800ED9" w:rsidP="003D786B"/>
    <w:p w14:paraId="7A1E8497" w14:textId="77777777" w:rsidR="00800ED9" w:rsidRDefault="00800ED9" w:rsidP="003D786B"/>
    <w:p w14:paraId="7FD18791" w14:textId="77777777" w:rsidR="00800ED9" w:rsidRDefault="00800ED9" w:rsidP="003D786B"/>
    <w:p w14:paraId="244AC97A" w14:textId="77777777" w:rsidR="00800ED9" w:rsidRDefault="00800ED9" w:rsidP="003D786B"/>
    <w:p w14:paraId="64201447" w14:textId="77777777" w:rsidR="00800ED9" w:rsidRDefault="00800ED9" w:rsidP="003D786B"/>
    <w:p w14:paraId="3DB6C228" w14:textId="77777777" w:rsidR="00800ED9" w:rsidRDefault="00800ED9" w:rsidP="003D786B"/>
    <w:p w14:paraId="2743549F" w14:textId="77777777" w:rsidR="00800ED9" w:rsidRDefault="00800ED9" w:rsidP="003D786B"/>
    <w:p w14:paraId="5D12144D" w14:textId="77777777" w:rsidR="00800ED9" w:rsidRDefault="00800ED9" w:rsidP="003D786B"/>
    <w:p w14:paraId="19A1C530" w14:textId="77777777" w:rsidR="00800ED9" w:rsidRDefault="00800ED9" w:rsidP="003D786B"/>
    <w:p w14:paraId="6E167589" w14:textId="77777777" w:rsidR="00800ED9" w:rsidRDefault="00800ED9" w:rsidP="003D786B"/>
    <w:p w14:paraId="6EA80453" w14:textId="77777777" w:rsidR="00800ED9" w:rsidRDefault="00800ED9" w:rsidP="003D786B"/>
    <w:p w14:paraId="3EBAD239" w14:textId="77777777" w:rsidR="00800ED9" w:rsidRDefault="00800ED9"/>
  </w:footnote>
  <w:footnote w:type="continuationSeparator" w:id="0">
    <w:p w14:paraId="7980CDA6" w14:textId="77777777" w:rsidR="00800ED9" w:rsidRDefault="00800ED9" w:rsidP="003D786B">
      <w:r>
        <w:continuationSeparator/>
      </w:r>
    </w:p>
    <w:p w14:paraId="5D5E6232" w14:textId="77777777" w:rsidR="00800ED9" w:rsidRDefault="00800ED9" w:rsidP="003D786B"/>
    <w:p w14:paraId="08EA12FA" w14:textId="77777777" w:rsidR="00800ED9" w:rsidRDefault="00800ED9" w:rsidP="003D786B"/>
    <w:p w14:paraId="16E6A922" w14:textId="77777777" w:rsidR="00800ED9" w:rsidRDefault="00800ED9" w:rsidP="003D786B"/>
    <w:p w14:paraId="29F34C8D" w14:textId="77777777" w:rsidR="00800ED9" w:rsidRDefault="00800ED9" w:rsidP="003D786B"/>
    <w:p w14:paraId="75CC96D5" w14:textId="77777777" w:rsidR="00800ED9" w:rsidRDefault="00800ED9" w:rsidP="003D786B"/>
    <w:p w14:paraId="44C372DF" w14:textId="77777777" w:rsidR="00800ED9" w:rsidRDefault="00800ED9" w:rsidP="003D786B"/>
    <w:p w14:paraId="191ABAD8" w14:textId="77777777" w:rsidR="00800ED9" w:rsidRDefault="00800ED9" w:rsidP="003D786B"/>
    <w:p w14:paraId="317E9E2D" w14:textId="77777777" w:rsidR="00800ED9" w:rsidRDefault="00800ED9" w:rsidP="003D786B"/>
    <w:p w14:paraId="6186F68B" w14:textId="77777777" w:rsidR="00800ED9" w:rsidRDefault="00800ED9" w:rsidP="003D786B"/>
    <w:p w14:paraId="11AD164E" w14:textId="77777777" w:rsidR="00800ED9" w:rsidRDefault="00800ED9" w:rsidP="003D786B"/>
    <w:p w14:paraId="383D5FB7" w14:textId="77777777" w:rsidR="00800ED9" w:rsidRDefault="00800ED9" w:rsidP="003D786B"/>
    <w:p w14:paraId="258DBDDB" w14:textId="77777777" w:rsidR="00800ED9" w:rsidRDefault="00800ED9" w:rsidP="003D786B"/>
    <w:p w14:paraId="49B9543F" w14:textId="77777777" w:rsidR="00800ED9" w:rsidRDefault="00800ED9" w:rsidP="003D786B"/>
    <w:p w14:paraId="65E1DEFC" w14:textId="77777777" w:rsidR="00800ED9" w:rsidRDefault="00800ED9" w:rsidP="003D786B"/>
    <w:p w14:paraId="25344B2E" w14:textId="77777777" w:rsidR="00800ED9" w:rsidRDefault="00800ED9" w:rsidP="003D786B"/>
    <w:p w14:paraId="6234F12F" w14:textId="77777777" w:rsidR="00800ED9" w:rsidRDefault="00800ED9" w:rsidP="003D786B"/>
    <w:p w14:paraId="2415913C" w14:textId="77777777" w:rsidR="00800ED9" w:rsidRDefault="00800ED9" w:rsidP="003D786B"/>
    <w:p w14:paraId="6A71799F" w14:textId="77777777" w:rsidR="00800ED9" w:rsidRDefault="00800ED9" w:rsidP="003D786B"/>
    <w:p w14:paraId="1E53A5E6" w14:textId="77777777" w:rsidR="00800ED9" w:rsidRDefault="00800ED9" w:rsidP="003D786B"/>
    <w:p w14:paraId="0A1039EE" w14:textId="77777777" w:rsidR="00800ED9" w:rsidRDefault="00800ED9" w:rsidP="003D786B"/>
    <w:p w14:paraId="2B8B1CFB" w14:textId="77777777" w:rsidR="00800ED9" w:rsidRDefault="00800ED9" w:rsidP="003D786B"/>
    <w:p w14:paraId="12E38188" w14:textId="77777777" w:rsidR="00800ED9" w:rsidRDefault="00800ED9" w:rsidP="003D786B"/>
    <w:p w14:paraId="3CED08A9" w14:textId="77777777" w:rsidR="00800ED9" w:rsidRDefault="00800ED9" w:rsidP="003D786B"/>
    <w:p w14:paraId="6C721575" w14:textId="77777777" w:rsidR="00800ED9" w:rsidRDefault="00800ED9" w:rsidP="003D786B"/>
    <w:p w14:paraId="6FAE1014" w14:textId="77777777" w:rsidR="00800ED9" w:rsidRDefault="00800ED9" w:rsidP="003D786B"/>
    <w:p w14:paraId="03ABC2BC" w14:textId="77777777" w:rsidR="00800ED9" w:rsidRDefault="00800ED9" w:rsidP="003D786B"/>
    <w:p w14:paraId="6F5A5653" w14:textId="77777777" w:rsidR="00800ED9" w:rsidRDefault="00800ED9" w:rsidP="003D786B"/>
    <w:p w14:paraId="77AE988C" w14:textId="77777777" w:rsidR="00800ED9" w:rsidRDefault="00800ED9" w:rsidP="003D786B"/>
    <w:p w14:paraId="001F305E" w14:textId="77777777" w:rsidR="00800ED9" w:rsidRDefault="00800ED9" w:rsidP="003D786B"/>
    <w:p w14:paraId="478F4337" w14:textId="77777777" w:rsidR="00800ED9" w:rsidRDefault="00800ED9" w:rsidP="003D786B"/>
    <w:p w14:paraId="5E12703E" w14:textId="77777777" w:rsidR="00800ED9" w:rsidRDefault="00800ED9" w:rsidP="003D786B"/>
    <w:p w14:paraId="0468EBE5" w14:textId="77777777" w:rsidR="00800ED9" w:rsidRDefault="00800ED9" w:rsidP="003D786B"/>
    <w:p w14:paraId="482E5CD9" w14:textId="77777777" w:rsidR="00800ED9" w:rsidRDefault="00800ED9" w:rsidP="003D786B"/>
    <w:p w14:paraId="35ACD490" w14:textId="77777777" w:rsidR="00800ED9" w:rsidRDefault="00800ED9"/>
  </w:footnote>
  <w:footnote w:type="continuationNotice" w:id="1">
    <w:p w14:paraId="7AC3437C" w14:textId="77777777" w:rsidR="00800ED9" w:rsidRPr="00523508" w:rsidRDefault="00800ED9" w:rsidP="00523508">
      <w:pPr>
        <w:pStyle w:val="Footer"/>
      </w:pPr>
    </w:p>
    <w:p w14:paraId="3000EBBA" w14:textId="77777777" w:rsidR="00800ED9" w:rsidRDefault="00800ED9" w:rsidP="003D786B"/>
    <w:p w14:paraId="2E6005D4" w14:textId="77777777" w:rsidR="00800ED9" w:rsidRDefault="00800ED9" w:rsidP="003D786B"/>
    <w:p w14:paraId="34CC65E4" w14:textId="77777777" w:rsidR="00800ED9" w:rsidRDefault="00800ED9" w:rsidP="003D786B"/>
    <w:p w14:paraId="206DA76F" w14:textId="77777777" w:rsidR="00800ED9" w:rsidRDefault="00800ED9" w:rsidP="003D786B"/>
    <w:p w14:paraId="29BD0B5E" w14:textId="77777777" w:rsidR="00800ED9" w:rsidRDefault="00800ED9" w:rsidP="003D786B"/>
    <w:p w14:paraId="5469D7E9" w14:textId="77777777" w:rsidR="00800ED9" w:rsidRDefault="00800ED9" w:rsidP="003D786B"/>
    <w:p w14:paraId="7B8CD969" w14:textId="77777777" w:rsidR="00800ED9" w:rsidRDefault="00800ED9" w:rsidP="003D786B"/>
    <w:p w14:paraId="657D9431" w14:textId="77777777" w:rsidR="00800ED9" w:rsidRDefault="00800ED9" w:rsidP="003D786B"/>
    <w:p w14:paraId="1DAB102B" w14:textId="77777777" w:rsidR="00800ED9" w:rsidRDefault="00800ED9" w:rsidP="003D786B"/>
    <w:p w14:paraId="4697F878" w14:textId="77777777" w:rsidR="00800ED9" w:rsidRDefault="00800ED9" w:rsidP="003D786B"/>
    <w:p w14:paraId="4F23EBEF" w14:textId="77777777" w:rsidR="00800ED9" w:rsidRDefault="00800ED9" w:rsidP="003D786B"/>
    <w:p w14:paraId="301F0F95" w14:textId="77777777" w:rsidR="00800ED9" w:rsidRDefault="00800ED9" w:rsidP="003D786B"/>
    <w:p w14:paraId="32A5A637" w14:textId="77777777" w:rsidR="00800ED9" w:rsidRDefault="00800ED9" w:rsidP="003D786B"/>
    <w:p w14:paraId="17E652B7" w14:textId="77777777" w:rsidR="00800ED9" w:rsidRDefault="00800ED9" w:rsidP="003D786B"/>
    <w:p w14:paraId="79FFFBF0" w14:textId="77777777" w:rsidR="00800ED9" w:rsidRDefault="00800ED9" w:rsidP="003D786B"/>
    <w:p w14:paraId="6C710EA3" w14:textId="77777777" w:rsidR="00800ED9" w:rsidRDefault="00800ED9" w:rsidP="003D786B"/>
    <w:p w14:paraId="484B6525" w14:textId="77777777" w:rsidR="00800ED9" w:rsidRDefault="00800ED9" w:rsidP="003D786B"/>
    <w:p w14:paraId="0F7425DE" w14:textId="77777777" w:rsidR="00800ED9" w:rsidRDefault="00800ED9" w:rsidP="003D786B"/>
    <w:p w14:paraId="75DD7EED" w14:textId="77777777" w:rsidR="00800ED9" w:rsidRDefault="00800ED9" w:rsidP="003D786B"/>
    <w:p w14:paraId="4D5B3CAA" w14:textId="77777777" w:rsidR="00800ED9" w:rsidRDefault="00800ED9" w:rsidP="003D786B"/>
    <w:p w14:paraId="40331542" w14:textId="77777777" w:rsidR="00800ED9" w:rsidRDefault="00800ED9" w:rsidP="003D786B"/>
    <w:p w14:paraId="02C3541B" w14:textId="77777777" w:rsidR="00800ED9" w:rsidRDefault="00800ED9" w:rsidP="003D786B"/>
    <w:p w14:paraId="1A7E3C18" w14:textId="77777777" w:rsidR="00800ED9" w:rsidRDefault="00800ED9" w:rsidP="003D786B"/>
    <w:p w14:paraId="77D4259B" w14:textId="77777777" w:rsidR="00800ED9" w:rsidRDefault="00800ED9" w:rsidP="003D786B"/>
    <w:p w14:paraId="20B3A7B1" w14:textId="77777777" w:rsidR="00800ED9" w:rsidRDefault="00800ED9" w:rsidP="003D786B"/>
    <w:p w14:paraId="2734F8DC" w14:textId="77777777" w:rsidR="00800ED9" w:rsidRDefault="00800ED9" w:rsidP="003D786B"/>
    <w:p w14:paraId="363BD54E" w14:textId="77777777" w:rsidR="00800ED9" w:rsidRDefault="00800ED9" w:rsidP="003D786B"/>
    <w:p w14:paraId="3072F2D2" w14:textId="77777777" w:rsidR="00800ED9" w:rsidRDefault="00800ED9" w:rsidP="003D786B"/>
    <w:p w14:paraId="44DA21D4" w14:textId="77777777" w:rsidR="00800ED9" w:rsidRDefault="00800ED9" w:rsidP="003D786B"/>
    <w:p w14:paraId="7F509D0D" w14:textId="77777777" w:rsidR="00800ED9" w:rsidRDefault="00800ED9" w:rsidP="003D786B"/>
    <w:p w14:paraId="52A5F029" w14:textId="77777777" w:rsidR="00800ED9" w:rsidRDefault="00800ED9" w:rsidP="003D786B"/>
    <w:p w14:paraId="42FB3939" w14:textId="77777777" w:rsidR="00800ED9" w:rsidRDefault="00800ED9" w:rsidP="003D786B"/>
    <w:p w14:paraId="3ACF21DD" w14:textId="77777777" w:rsidR="00800ED9" w:rsidRDefault="00800ED9" w:rsidP="003D786B"/>
    <w:p w14:paraId="3752F32D" w14:textId="77777777" w:rsidR="00800ED9" w:rsidRDefault="0080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E7920" w:rsidRDefault="00CE792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E7920" w:rsidRPr="00D555E0" w:rsidRDefault="00CE792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E7920" w:rsidRDefault="00CE792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9DD7521" w:rsidR="00CE7920" w:rsidRDefault="00CE792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84908" w:rsidRPr="00084908">
      <w:rPr>
        <w:b/>
        <w:bCs/>
        <w:noProof/>
        <w:lang w:val="en-US"/>
      </w:rPr>
      <w:t>THE APPLICATION OF MACHINE LEARNING TECHNIQUES TOWARDS THE OPTIMIZATION</w:t>
    </w:r>
    <w:r w:rsidR="00084908">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4E54E9F" w:rsidR="00CE7920" w:rsidRDefault="00CE792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84908">
      <w:rPr>
        <w:noProof/>
      </w:rPr>
      <w:t>6</w:t>
    </w:r>
    <w:r>
      <w:rPr>
        <w:noProof/>
      </w:rPr>
      <w:fldChar w:fldCharType="end"/>
    </w:r>
    <w:r>
      <w:t xml:space="preserve">: </w:t>
    </w:r>
    <w:r>
      <w:rPr>
        <w:noProof/>
      </w:rPr>
      <w:fldChar w:fldCharType="begin"/>
    </w:r>
    <w:r>
      <w:rPr>
        <w:noProof/>
      </w:rPr>
      <w:instrText xml:space="preserve"> STYLEREF  "Heading 1"  \* MERGEFORMAT </w:instrText>
    </w:r>
    <w:r w:rsidR="00084908">
      <w:rPr>
        <w:noProof/>
      </w:rPr>
      <w:fldChar w:fldCharType="separate"/>
    </w:r>
    <w:r w:rsidR="00084908">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yperlink" Target="https://gitlab.cern.ch/cviljoen/msc-thesis-data" TargetMode="External"/><Relationship Id="rId16" Type="http://schemas.openxmlformats.org/officeDocument/2006/relationships/image" Target="https://upload.wikimedia.org/wikipedia/commons/7/75/Standard_Model_Feynman_Diagram_Vertices.png" TargetMode="External"/><Relationship Id="rId107" Type="http://schemas.openxmlformats.org/officeDocument/2006/relationships/hyperlink" Target="https://alimonitor.cern.ch/users/jobs.jsp" TargetMode="Externa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5.png"/><Relationship Id="rId110" Type="http://schemas.openxmlformats.org/officeDocument/2006/relationships/image" Target="media/image81.png"/><Relationship Id="rId115"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footer" Target="footer1.xml"/><Relationship Id="rId105" Type="http://schemas.openxmlformats.org/officeDocument/2006/relationships/image" Target="media/image7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header" Target="header4.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80.png"/><Relationship Id="rId116" Type="http://schemas.openxmlformats.org/officeDocument/2006/relationships/theme" Target="theme/theme1.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image" Target="media/image79.png"/><Relationship Id="rId114" Type="http://schemas.microsoft.com/office/2011/relationships/people" Target="people.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header" Target="header5.xml"/><Relationship Id="rId10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alimonitor.cern.ch/catalogue/"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670250"/>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25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E6A3B7-DA31-4004-BA1A-87F81D206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46</Pages>
  <Words>23222</Words>
  <Characters>132370</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528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100</cp:revision>
  <cp:lastPrinted>2019-01-08T21:35:00Z</cp:lastPrinted>
  <dcterms:created xsi:type="dcterms:W3CDTF">2019-05-21T20:57:00Z</dcterms:created>
  <dcterms:modified xsi:type="dcterms:W3CDTF">2019-06-01T06:51:00Z</dcterms:modified>
</cp:coreProperties>
</file>